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0EB2" w14:textId="77777777" w:rsidR="003B6CF5" w:rsidRDefault="003B6CF5" w:rsidP="003B6CF5">
      <w:pPr>
        <w:jc w:val="center"/>
      </w:pPr>
    </w:p>
    <w:p w14:paraId="51AE3534" w14:textId="4358296F" w:rsidR="003B6CF5" w:rsidRPr="003B6CF5" w:rsidRDefault="003B6CF5" w:rsidP="003B6CF5">
      <w:pPr>
        <w:jc w:val="center"/>
        <w:rPr>
          <w:b/>
          <w:bCs/>
          <w:color w:val="C00000"/>
          <w:sz w:val="28"/>
          <w:szCs w:val="28"/>
        </w:rPr>
      </w:pPr>
      <w:r w:rsidRPr="003B6CF5">
        <w:rPr>
          <w:b/>
          <w:bCs/>
          <w:color w:val="C00000"/>
          <w:sz w:val="28"/>
          <w:szCs w:val="28"/>
        </w:rPr>
        <w:t>LISTIĆ ZA SAMOPROCJENU</w:t>
      </w:r>
      <w:r w:rsidR="00387C69">
        <w:rPr>
          <w:b/>
          <w:bCs/>
          <w:color w:val="C00000"/>
          <w:sz w:val="28"/>
          <w:szCs w:val="28"/>
        </w:rPr>
        <w:t xml:space="preserve"> ZNANJA</w:t>
      </w:r>
    </w:p>
    <w:p w14:paraId="233BF9D0" w14:textId="4A0D539B" w:rsidR="003B6CF5" w:rsidRPr="003B6CF5" w:rsidRDefault="003B6CF5" w:rsidP="003B6CF5">
      <w:pPr>
        <w:pStyle w:val="Odlomakpopisa"/>
        <w:numPr>
          <w:ilvl w:val="0"/>
          <w:numId w:val="1"/>
        </w:numPr>
        <w:spacing w:line="360" w:lineRule="auto"/>
        <w:jc w:val="center"/>
        <w:rPr>
          <w:b/>
          <w:bCs/>
          <w:color w:val="2E74B5" w:themeColor="accent5" w:themeShade="BF"/>
        </w:rPr>
      </w:pPr>
      <w:r w:rsidRPr="003B6CF5">
        <w:rPr>
          <w:b/>
          <w:bCs/>
          <w:color w:val="2E74B5" w:themeColor="accent5" w:themeShade="BF"/>
        </w:rPr>
        <w:t>NULAMA I JEDINICAMA DO JEZIKA RAČUNALA</w:t>
      </w:r>
    </w:p>
    <w:p w14:paraId="7246BD0B" w14:textId="66CB77C6" w:rsidR="00A60E65" w:rsidRPr="00A60E65" w:rsidRDefault="00A60E65" w:rsidP="00A60E65">
      <w:pPr>
        <w:pStyle w:val="Odlomakpopisa"/>
        <w:numPr>
          <w:ilvl w:val="1"/>
          <w:numId w:val="2"/>
        </w:numPr>
        <w:jc w:val="center"/>
        <w:rPr>
          <w:b/>
          <w:bCs/>
          <w:color w:val="2E74B5" w:themeColor="accent5" w:themeShade="BF"/>
        </w:rPr>
      </w:pPr>
      <w:r w:rsidRPr="00A60E65">
        <w:rPr>
          <w:b/>
          <w:bCs/>
          <w:color w:val="2E74B5" w:themeColor="accent5" w:themeShade="BF"/>
        </w:rPr>
        <w:t>BITNE IGRE i 1.3. KODNE IGRE</w:t>
      </w:r>
      <w:r w:rsidR="00975F02">
        <w:rPr>
          <w:b/>
          <w:bCs/>
          <w:color w:val="2E74B5" w:themeColor="accent5" w:themeShade="BF"/>
        </w:rPr>
        <w:t xml:space="preserve"> 1.4 Spremnici računala</w:t>
      </w:r>
    </w:p>
    <w:p w14:paraId="37B2D666" w14:textId="77777777" w:rsidR="003B6CF5" w:rsidRDefault="003B6CF5" w:rsidP="003B6CF5">
      <w:pPr>
        <w:jc w:val="center"/>
      </w:pPr>
    </w:p>
    <w:p w14:paraId="1D34F631" w14:textId="77777777" w:rsidR="003B6CF5" w:rsidRDefault="003B6CF5" w:rsidP="003B6CF5">
      <w:r>
        <w:t xml:space="preserve">Procijenite svoje znanje. </w:t>
      </w:r>
    </w:p>
    <w:p w14:paraId="62D7C698" w14:textId="13D56F80" w:rsidR="003B6CF5" w:rsidRDefault="003B6CF5" w:rsidP="003B6CF5">
      <w:r>
        <w:t>Kvačicom označite odgovarajuće polje u svakom retku prema razini usvojenosti sadržaja.</w:t>
      </w:r>
    </w:p>
    <w:p w14:paraId="7E232FBA" w14:textId="77777777" w:rsidR="003B6CF5" w:rsidRDefault="003B6CF5" w:rsidP="003B6CF5"/>
    <w:tbl>
      <w:tblPr>
        <w:tblStyle w:val="Reetkatablice"/>
        <w:tblW w:w="7508" w:type="dxa"/>
        <w:jc w:val="center"/>
        <w:tblLook w:val="04A0" w:firstRow="1" w:lastRow="0" w:firstColumn="1" w:lastColumn="0" w:noHBand="0" w:noVBand="1"/>
      </w:tblPr>
      <w:tblGrid>
        <w:gridCol w:w="5516"/>
        <w:gridCol w:w="8"/>
        <w:gridCol w:w="992"/>
        <w:gridCol w:w="992"/>
      </w:tblGrid>
      <w:tr w:rsidR="003B6CF5" w14:paraId="1EA7C224" w14:textId="77777777" w:rsidTr="001210E5">
        <w:trPr>
          <w:trHeight w:val="454"/>
          <w:jc w:val="center"/>
        </w:trPr>
        <w:tc>
          <w:tcPr>
            <w:tcW w:w="5524" w:type="dxa"/>
            <w:gridSpan w:val="2"/>
            <w:shd w:val="clear" w:color="auto" w:fill="FFD966" w:themeFill="accent4" w:themeFillTint="99"/>
            <w:vAlign w:val="center"/>
          </w:tcPr>
          <w:p w14:paraId="0AEA9043" w14:textId="77777777" w:rsidR="003B6CF5" w:rsidRDefault="003B6CF5" w:rsidP="001210E5">
            <w:r w:rsidRPr="003B6CF5">
              <w:rPr>
                <w:b/>
                <w:bCs/>
              </w:rPr>
              <w:t>Tvrdnja</w:t>
            </w:r>
            <w:r>
              <w:t>:</w:t>
            </w:r>
          </w:p>
        </w:tc>
        <w:tc>
          <w:tcPr>
            <w:tcW w:w="992" w:type="dxa"/>
            <w:shd w:val="clear" w:color="auto" w:fill="E2EFD9" w:themeFill="accent6" w:themeFillTint="33"/>
            <w:vAlign w:val="center"/>
          </w:tcPr>
          <w:p w14:paraId="63AD020D" w14:textId="77777777" w:rsidR="003B6CF5" w:rsidRPr="003B6CF5" w:rsidRDefault="003B6CF5" w:rsidP="001210E5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DA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7F3490E6" w14:textId="77777777" w:rsidR="003B6CF5" w:rsidRPr="003B6CF5" w:rsidRDefault="003B6CF5" w:rsidP="001210E5">
            <w:pPr>
              <w:jc w:val="center"/>
              <w:rPr>
                <w:b/>
                <w:bCs/>
              </w:rPr>
            </w:pPr>
            <w:r w:rsidRPr="003B6CF5">
              <w:rPr>
                <w:b/>
                <w:bCs/>
              </w:rPr>
              <w:t>NE</w:t>
            </w:r>
          </w:p>
        </w:tc>
      </w:tr>
      <w:tr w:rsidR="00A60E65" w14:paraId="66320E1F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19F978A" w14:textId="77777777" w:rsidR="00A60E65" w:rsidRDefault="00A60E65" w:rsidP="00A60E65">
            <w:pPr>
              <w:pStyle w:val="Tekstkomentara"/>
            </w:pPr>
            <w:r>
              <w:t xml:space="preserve">Objašnjavam pojam bita. </w:t>
            </w:r>
          </w:p>
        </w:tc>
        <w:tc>
          <w:tcPr>
            <w:tcW w:w="1000" w:type="dxa"/>
            <w:gridSpan w:val="2"/>
            <w:vAlign w:val="center"/>
          </w:tcPr>
          <w:p w14:paraId="02855364" w14:textId="77777777" w:rsidR="00A60E65" w:rsidRDefault="00A60E65" w:rsidP="00A60E65"/>
        </w:tc>
        <w:tc>
          <w:tcPr>
            <w:tcW w:w="992" w:type="dxa"/>
            <w:vAlign w:val="center"/>
          </w:tcPr>
          <w:p w14:paraId="4FDCD707" w14:textId="77777777" w:rsidR="00A60E65" w:rsidRDefault="00A60E65" w:rsidP="00A60E65"/>
        </w:tc>
      </w:tr>
      <w:tr w:rsidR="00A60E65" w14:paraId="164910B0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9549F4B" w14:textId="77777777" w:rsidR="00A60E65" w:rsidRDefault="00A60E65" w:rsidP="00A60E65">
            <w:r>
              <w:t>Odabrana stanja prekidača prikazujem bitovima.</w:t>
            </w:r>
          </w:p>
        </w:tc>
        <w:tc>
          <w:tcPr>
            <w:tcW w:w="1000" w:type="dxa"/>
            <w:gridSpan w:val="2"/>
            <w:vAlign w:val="center"/>
          </w:tcPr>
          <w:p w14:paraId="2E6FC688" w14:textId="77777777" w:rsidR="00A60E65" w:rsidRDefault="00A60E65" w:rsidP="00A60E65"/>
        </w:tc>
        <w:tc>
          <w:tcPr>
            <w:tcW w:w="992" w:type="dxa"/>
            <w:vAlign w:val="center"/>
          </w:tcPr>
          <w:p w14:paraId="1120116C" w14:textId="77777777" w:rsidR="00A60E65" w:rsidRDefault="00A60E65" w:rsidP="00A60E65"/>
        </w:tc>
      </w:tr>
      <w:tr w:rsidR="00A60E65" w14:paraId="6F374C14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0C11E91C" w14:textId="77777777" w:rsidR="00A60E65" w:rsidRDefault="00A60E65" w:rsidP="00A60E65">
            <w:r>
              <w:t>Navodim koji brojevni sustav rabe računala.</w:t>
            </w:r>
          </w:p>
        </w:tc>
        <w:tc>
          <w:tcPr>
            <w:tcW w:w="1000" w:type="dxa"/>
            <w:gridSpan w:val="2"/>
            <w:vAlign w:val="center"/>
          </w:tcPr>
          <w:p w14:paraId="2628A15A" w14:textId="77777777" w:rsidR="00A60E65" w:rsidRDefault="00A60E65" w:rsidP="00A60E65"/>
        </w:tc>
        <w:tc>
          <w:tcPr>
            <w:tcW w:w="992" w:type="dxa"/>
            <w:vAlign w:val="center"/>
          </w:tcPr>
          <w:p w14:paraId="7FC2CCCA" w14:textId="77777777" w:rsidR="00A60E65" w:rsidRDefault="00A60E65" w:rsidP="00A60E65"/>
        </w:tc>
      </w:tr>
      <w:tr w:rsidR="00A60E65" w14:paraId="42834B26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376E8E48" w14:textId="77777777" w:rsidR="00A60E65" w:rsidRDefault="00A60E65" w:rsidP="00A60E65">
            <w:r>
              <w:t>Objašnjavam pojam bajta.</w:t>
            </w:r>
          </w:p>
        </w:tc>
        <w:tc>
          <w:tcPr>
            <w:tcW w:w="1000" w:type="dxa"/>
            <w:gridSpan w:val="2"/>
            <w:vAlign w:val="center"/>
          </w:tcPr>
          <w:p w14:paraId="2755331B" w14:textId="77777777" w:rsidR="00A60E65" w:rsidRDefault="00A60E65" w:rsidP="00A60E65"/>
        </w:tc>
        <w:tc>
          <w:tcPr>
            <w:tcW w:w="992" w:type="dxa"/>
            <w:vAlign w:val="center"/>
          </w:tcPr>
          <w:p w14:paraId="0A964936" w14:textId="77777777" w:rsidR="00A60E65" w:rsidRDefault="00A60E65" w:rsidP="00A60E65"/>
        </w:tc>
      </w:tr>
      <w:tr w:rsidR="00A60E65" w14:paraId="5C4AD3F0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41E6C2ED" w14:textId="77777777" w:rsidR="00A60E65" w:rsidRDefault="00A60E65" w:rsidP="00A60E65">
            <w:r>
              <w:t>Navodim primjer bajta.</w:t>
            </w:r>
          </w:p>
        </w:tc>
        <w:tc>
          <w:tcPr>
            <w:tcW w:w="1000" w:type="dxa"/>
            <w:gridSpan w:val="2"/>
            <w:vAlign w:val="center"/>
          </w:tcPr>
          <w:p w14:paraId="4CD0DAEF" w14:textId="77777777" w:rsidR="00A60E65" w:rsidRDefault="00A60E65" w:rsidP="00A60E65"/>
        </w:tc>
        <w:tc>
          <w:tcPr>
            <w:tcW w:w="992" w:type="dxa"/>
            <w:vAlign w:val="center"/>
          </w:tcPr>
          <w:p w14:paraId="036BDEB1" w14:textId="77777777" w:rsidR="00A60E65" w:rsidRDefault="00A60E65" w:rsidP="00A60E65"/>
        </w:tc>
      </w:tr>
      <w:tr w:rsidR="00A60E65" w14:paraId="17189524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53B08DCE" w14:textId="77777777" w:rsidR="00A60E65" w:rsidRDefault="00A60E65" w:rsidP="00A60E65">
            <w:r>
              <w:t>Samostalno objašnjavam postupak kodiranja.</w:t>
            </w:r>
          </w:p>
        </w:tc>
        <w:tc>
          <w:tcPr>
            <w:tcW w:w="1000" w:type="dxa"/>
            <w:gridSpan w:val="2"/>
            <w:vAlign w:val="center"/>
          </w:tcPr>
          <w:p w14:paraId="373CE95C" w14:textId="77777777" w:rsidR="00A60E65" w:rsidRDefault="00A60E65" w:rsidP="00A60E65"/>
        </w:tc>
        <w:tc>
          <w:tcPr>
            <w:tcW w:w="992" w:type="dxa"/>
            <w:vAlign w:val="center"/>
          </w:tcPr>
          <w:p w14:paraId="36D150E1" w14:textId="77777777" w:rsidR="00A60E65" w:rsidRDefault="00A60E65" w:rsidP="00A60E65"/>
        </w:tc>
      </w:tr>
      <w:tr w:rsidR="00A60E65" w14:paraId="74A71D45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251E51E8" w14:textId="77777777" w:rsidR="00A60E65" w:rsidRDefault="00A60E65" w:rsidP="00A60E65">
            <w:r>
              <w:t>Samostalno objašnjavam postupak dekodiranja.</w:t>
            </w:r>
          </w:p>
        </w:tc>
        <w:tc>
          <w:tcPr>
            <w:tcW w:w="1000" w:type="dxa"/>
            <w:gridSpan w:val="2"/>
            <w:vAlign w:val="center"/>
          </w:tcPr>
          <w:p w14:paraId="1739043B" w14:textId="77777777" w:rsidR="00A60E65" w:rsidRDefault="00A60E65" w:rsidP="00A60E65"/>
        </w:tc>
        <w:tc>
          <w:tcPr>
            <w:tcW w:w="992" w:type="dxa"/>
            <w:vAlign w:val="center"/>
          </w:tcPr>
          <w:p w14:paraId="016401D6" w14:textId="77777777" w:rsidR="00A60E65" w:rsidRDefault="00A60E65" w:rsidP="00A60E65"/>
        </w:tc>
      </w:tr>
      <w:tr w:rsidR="00A60E65" w14:paraId="5F6FF33A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4A1AD88D" w14:textId="77777777" w:rsidR="00A60E65" w:rsidRPr="003D39D5" w:rsidRDefault="00A60E65" w:rsidP="00A60E65">
            <w:pPr>
              <w:pStyle w:val="Tekstkomentara"/>
              <w:rPr>
                <w:sz w:val="22"/>
                <w:szCs w:val="22"/>
              </w:rPr>
            </w:pPr>
            <w:r w:rsidRPr="003D39D5">
              <w:rPr>
                <w:sz w:val="22"/>
                <w:szCs w:val="22"/>
              </w:rPr>
              <w:t xml:space="preserve">Razvrstavam mjerne jedinice za kapacitet spremnika po veličini. </w:t>
            </w:r>
          </w:p>
        </w:tc>
        <w:tc>
          <w:tcPr>
            <w:tcW w:w="1000" w:type="dxa"/>
            <w:gridSpan w:val="2"/>
            <w:vAlign w:val="center"/>
          </w:tcPr>
          <w:p w14:paraId="02F2819A" w14:textId="77777777" w:rsidR="00A60E65" w:rsidRDefault="00A60E65" w:rsidP="00A60E65"/>
        </w:tc>
        <w:tc>
          <w:tcPr>
            <w:tcW w:w="992" w:type="dxa"/>
            <w:vAlign w:val="center"/>
          </w:tcPr>
          <w:p w14:paraId="2D92A292" w14:textId="77777777" w:rsidR="00A60E65" w:rsidRDefault="00A60E65" w:rsidP="00A60E65"/>
          <w:p w14:paraId="2C62A566" w14:textId="6D7392A1" w:rsidR="00975F02" w:rsidRDefault="00975F02" w:rsidP="00A60E65"/>
        </w:tc>
      </w:tr>
      <w:tr w:rsidR="00975F02" w14:paraId="6FAF5024" w14:textId="77777777" w:rsidTr="001210E5">
        <w:tblPrEx>
          <w:jc w:val="left"/>
        </w:tblPrEx>
        <w:trPr>
          <w:trHeight w:val="567"/>
        </w:trPr>
        <w:tc>
          <w:tcPr>
            <w:tcW w:w="5516" w:type="dxa"/>
            <w:vAlign w:val="center"/>
          </w:tcPr>
          <w:p w14:paraId="68A42E1C" w14:textId="6B17311C" w:rsidR="00975F02" w:rsidRPr="003D39D5" w:rsidRDefault="00975F02" w:rsidP="00A60E65">
            <w:pPr>
              <w:pStyle w:val="Tekstkomentar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Što su spremnici računala i kako ih dijelimo?</w:t>
            </w:r>
          </w:p>
        </w:tc>
        <w:tc>
          <w:tcPr>
            <w:tcW w:w="1000" w:type="dxa"/>
            <w:gridSpan w:val="2"/>
            <w:vAlign w:val="center"/>
          </w:tcPr>
          <w:p w14:paraId="7D89DD95" w14:textId="77777777" w:rsidR="00975F02" w:rsidRDefault="00975F02" w:rsidP="00A60E65"/>
        </w:tc>
        <w:tc>
          <w:tcPr>
            <w:tcW w:w="992" w:type="dxa"/>
            <w:vAlign w:val="center"/>
          </w:tcPr>
          <w:p w14:paraId="2D068F2C" w14:textId="77777777" w:rsidR="00975F02" w:rsidRDefault="00975F02" w:rsidP="00A60E65"/>
        </w:tc>
      </w:tr>
    </w:tbl>
    <w:p w14:paraId="64D2D940" w14:textId="77777777" w:rsidR="00A60E65" w:rsidRDefault="00A60E65" w:rsidP="00A60E65"/>
    <w:p w14:paraId="7CC26809" w14:textId="77777777" w:rsidR="0065227E" w:rsidRDefault="0065227E"/>
    <w:sectPr w:rsidR="0065227E" w:rsidSect="00DC512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1471B" w14:textId="77777777" w:rsidR="00206DC1" w:rsidRDefault="00206DC1" w:rsidP="00021B0C">
      <w:pPr>
        <w:spacing w:after="0" w:line="240" w:lineRule="auto"/>
      </w:pPr>
      <w:r>
        <w:separator/>
      </w:r>
    </w:p>
  </w:endnote>
  <w:endnote w:type="continuationSeparator" w:id="0">
    <w:p w14:paraId="32A71C58" w14:textId="77777777" w:rsidR="00206DC1" w:rsidRDefault="00206DC1" w:rsidP="0002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65BF1" w14:textId="77777777" w:rsidR="003278C0" w:rsidRDefault="003278C0">
    <w:pPr>
      <w:pStyle w:val="Podnoj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73243" w14:textId="165F99F1" w:rsidR="00021B0C" w:rsidRDefault="00021B0C" w:rsidP="00021B0C">
    <w:pPr>
      <w:pStyle w:val="Podnoje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6CA181D3" wp14:editId="0BB572F4">
          <wp:simplePos x="0" y="0"/>
          <wp:positionH relativeFrom="column">
            <wp:posOffset>2200590</wp:posOffset>
          </wp:positionH>
          <wp:positionV relativeFrom="paragraph">
            <wp:posOffset>67310</wp:posOffset>
          </wp:positionV>
          <wp:extent cx="1448370" cy="283891"/>
          <wp:effectExtent l="0" t="0" r="0" b="1905"/>
          <wp:wrapNone/>
          <wp:docPr id="5" name="Slika 5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Slika 5" descr="Slika na kojoj se prikazuje hrana, crtež&#10;&#10;Opis je automatski generiran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782" t="31283" r="10994" b="38052"/>
                  <a:stretch/>
                </pic:blipFill>
                <pic:spPr bwMode="auto">
                  <a:xfrm>
                    <a:off x="0" y="0"/>
                    <a:ext cx="1448370" cy="2838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F9928" w14:textId="77777777" w:rsidR="003278C0" w:rsidRDefault="003278C0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20C34" w14:textId="77777777" w:rsidR="00206DC1" w:rsidRDefault="00206DC1" w:rsidP="00021B0C">
      <w:pPr>
        <w:spacing w:after="0" w:line="240" w:lineRule="auto"/>
      </w:pPr>
      <w:r>
        <w:separator/>
      </w:r>
    </w:p>
  </w:footnote>
  <w:footnote w:type="continuationSeparator" w:id="0">
    <w:p w14:paraId="028E3917" w14:textId="77777777" w:rsidR="00206DC1" w:rsidRDefault="00206DC1" w:rsidP="0002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7BE15" w14:textId="77777777" w:rsidR="003278C0" w:rsidRDefault="003278C0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ED81" w14:textId="5A97B6F3" w:rsidR="00021B0C" w:rsidRDefault="003278C0" w:rsidP="00021B0C">
    <w:pPr>
      <w:pStyle w:val="Zaglavlje"/>
      <w:tabs>
        <w:tab w:val="left" w:pos="524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C5F6B6D" wp14:editId="145A61DD">
              <wp:simplePos x="0" y="0"/>
              <wp:positionH relativeFrom="column">
                <wp:posOffset>2509552</wp:posOffset>
              </wp:positionH>
              <wp:positionV relativeFrom="paragraph">
                <wp:posOffset>84820</wp:posOffset>
              </wp:positionV>
              <wp:extent cx="3351420" cy="45719"/>
              <wp:effectExtent l="0" t="0" r="1905" b="0"/>
              <wp:wrapNone/>
              <wp:docPr id="7" name="Pravokutnik: zaobljeni kutovi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51420" cy="45719"/>
                      </a:xfrm>
                      <a:prstGeom prst="roundRect">
                        <a:avLst/>
                      </a:prstGeom>
                      <a:solidFill>
                        <a:srgbClr val="F1891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29E66883" id="Pravokutnik: zaobljeni kutovi 7" o:spid="_x0000_s1026" style="position:absolute;margin-left:197.6pt;margin-top:6.7pt;width:263.9pt;height:3.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" fillcolor="#f18917" stroked="f" strokeweight="1pt">
              <v:stroke joinstyle="miter"/>
            </v:round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6FDABA3" wp14:editId="10A1F263">
          <wp:simplePos x="0" y="0"/>
          <wp:positionH relativeFrom="column">
            <wp:posOffset>-309245</wp:posOffset>
          </wp:positionH>
          <wp:positionV relativeFrom="paragraph">
            <wp:posOffset>-219075</wp:posOffset>
          </wp:positionV>
          <wp:extent cx="2751046" cy="454660"/>
          <wp:effectExtent l="0" t="0" r="0" b="2540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1046" cy="454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4384" behindDoc="0" locked="0" layoutInCell="1" allowOverlap="1" wp14:anchorId="517EB73F" wp14:editId="7EDCA046">
          <wp:simplePos x="0" y="0"/>
          <wp:positionH relativeFrom="column">
            <wp:posOffset>5062855</wp:posOffset>
          </wp:positionH>
          <wp:positionV relativeFrom="paragraph">
            <wp:posOffset>-381000</wp:posOffset>
          </wp:positionV>
          <wp:extent cx="1028700" cy="478218"/>
          <wp:effectExtent l="0" t="0" r="0" b="0"/>
          <wp:wrapNone/>
          <wp:docPr id="6" name="Slika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lika 6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4340"/>
                  <a:stretch/>
                </pic:blipFill>
                <pic:spPr bwMode="auto">
                  <a:xfrm>
                    <a:off x="0" y="0"/>
                    <a:ext cx="1037712" cy="4824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BA99" w14:textId="77777777" w:rsidR="003278C0" w:rsidRDefault="003278C0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5A68E7"/>
    <w:multiLevelType w:val="multilevel"/>
    <w:tmpl w:val="FCD0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77D27A64"/>
    <w:multiLevelType w:val="multilevel"/>
    <w:tmpl w:val="264EE8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QwMzcztTQ3M7ZU0lEKTi0uzszPAykwqQUABURsSCwAAAA="/>
  </w:docVars>
  <w:rsids>
    <w:rsidRoot w:val="00021B0C"/>
    <w:rsid w:val="00021B0C"/>
    <w:rsid w:val="000325AB"/>
    <w:rsid w:val="001210E5"/>
    <w:rsid w:val="00121555"/>
    <w:rsid w:val="00206DC1"/>
    <w:rsid w:val="002956F4"/>
    <w:rsid w:val="003278C0"/>
    <w:rsid w:val="00387C69"/>
    <w:rsid w:val="003B6CF5"/>
    <w:rsid w:val="004F5B8F"/>
    <w:rsid w:val="00500CE5"/>
    <w:rsid w:val="006164AD"/>
    <w:rsid w:val="00636ACE"/>
    <w:rsid w:val="0065227E"/>
    <w:rsid w:val="006F7AE8"/>
    <w:rsid w:val="00975F02"/>
    <w:rsid w:val="00A60E65"/>
    <w:rsid w:val="00B62FC1"/>
    <w:rsid w:val="00CD0AB7"/>
    <w:rsid w:val="00D02569"/>
    <w:rsid w:val="00DC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84AD0"/>
  <w15:chartTrackingRefBased/>
  <w15:docId w15:val="{C273C996-C336-477D-93AF-C0817CE2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CF5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021B0C"/>
  </w:style>
  <w:style w:type="paragraph" w:styleId="Podnoje">
    <w:name w:val="footer"/>
    <w:basedOn w:val="Normal"/>
    <w:link w:val="PodnojeChar"/>
    <w:uiPriority w:val="99"/>
    <w:unhideWhenUsed/>
    <w:rsid w:val="00021B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021B0C"/>
  </w:style>
  <w:style w:type="table" w:styleId="Reetkatablice">
    <w:name w:val="Table Grid"/>
    <w:basedOn w:val="Obinatablica"/>
    <w:uiPriority w:val="39"/>
    <w:rsid w:val="003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a">
    <w:name w:val="annotation text"/>
    <w:basedOn w:val="Normal"/>
    <w:link w:val="TekstkomentaraChar"/>
    <w:uiPriority w:val="99"/>
    <w:unhideWhenUsed/>
    <w:rsid w:val="003B6CF5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rsid w:val="003B6CF5"/>
    <w:rPr>
      <w:sz w:val="20"/>
      <w:szCs w:val="20"/>
    </w:rPr>
  </w:style>
  <w:style w:type="paragraph" w:styleId="Odlomakpopisa">
    <w:name w:val="List Paragraph"/>
    <w:basedOn w:val="Normal"/>
    <w:uiPriority w:val="34"/>
    <w:qFormat/>
    <w:rsid w:val="003B6CF5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A60E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A60E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BD675E-C164-48A5-879E-013820C260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18F3F1-1F7A-42D8-A5ED-A4CEAF2D45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44CE76-4689-4063-A16F-9E8F144508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Željka Knezović</dc:creator>
  <cp:keywords/>
  <dc:description/>
  <cp:lastModifiedBy>Antonija Copic</cp:lastModifiedBy>
  <cp:revision>5</cp:revision>
  <dcterms:created xsi:type="dcterms:W3CDTF">2023-11-21T09:02:00Z</dcterms:created>
  <dcterms:modified xsi:type="dcterms:W3CDTF">2023-11-2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